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bookmarkStart w:id="21" w:name="správa-projektů-a-akcí-v-amčr"/>
    <w:p>
      <w:pPr>
        <w:pStyle w:val="Heading2"/>
      </w:pPr>
      <w:r>
        <w:t xml:space="preserve">Správa Projektů a Akcí v AMČR</w:t>
      </w:r>
    </w:p>
    <w:p>
      <w:pPr>
        <w:pStyle w:val="FirstParagraph"/>
      </w:pPr>
      <w:r>
        <w:t xml:space="preserve">Manuály ke správě projektů a akcí.</w:t>
      </w:r>
    </w:p>
    <w:bookmarkStart w:id="20" w:name="amcr"/>
    <w:bookmarkEnd w:id="20"/>
    <w:bookmarkEnd w:id="21"/>
    <w:bookmarkStart w:id="2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bookmarkStart w:id="23" w:name="pas"/>
    <w:bookmarkEnd w:id="23"/>
    <w:bookmarkEnd w:id="24"/>
    <w:bookmarkStart w:id="26" w:name="správa-lokalit"/>
    <w:p>
      <w:pPr>
        <w:pStyle w:val="Heading2"/>
      </w:pPr>
      <w:r>
        <w:t xml:space="preserve">Správa lokalit</w:t>
      </w:r>
    </w:p>
    <w:bookmarkStart w:id="25" w:name="lok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mcr-info.aiscr.cz/p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info.aiscr.cz/p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3-09-20T12:50:46Z</dcterms:created>
  <dcterms:modified xsi:type="dcterms:W3CDTF">2023-09-20T12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